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10"/>
        <w:gridCol w:w="16"/>
      </w:tblGrid>
      <w:tr w:rsidR="00C36E64" w:rsidRPr="00B80B61" w14:paraId="20AD14BA" w14:textId="77777777" w:rsidTr="00A10D99"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2744F0">
        <w:trPr>
          <w:trHeight w:val="444"/>
        </w:trPr>
        <w:tc>
          <w:tcPr>
            <w:tcW w:w="9543" w:type="dxa"/>
            <w:gridSpan w:val="8"/>
          </w:tcPr>
          <w:p w14:paraId="2B00DA0B" w14:textId="7D7CF806" w:rsidR="00C36E64" w:rsidRPr="002744F0" w:rsidRDefault="0073549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735496">
              <w:rPr>
                <w:rFonts w:eastAsia="Calibri" w:cs="Times New Roman"/>
                <w:b/>
                <w:bCs/>
                <w:sz w:val="28"/>
                <w:szCs w:val="28"/>
              </w:rPr>
              <w:t>Fundamentals of Static and Dynamic</w:t>
            </w:r>
          </w:p>
        </w:tc>
      </w:tr>
      <w:tr w:rsidR="00C36E64" w:rsidRPr="00B80B61" w14:paraId="280356F2" w14:textId="77777777" w:rsidTr="00A10D99"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766EF6">
        <w:trPr>
          <w:trHeight w:val="438"/>
        </w:trPr>
        <w:tc>
          <w:tcPr>
            <w:tcW w:w="9543" w:type="dxa"/>
            <w:gridSpan w:val="8"/>
            <w:vAlign w:val="center"/>
          </w:tcPr>
          <w:p w14:paraId="232B5A42" w14:textId="1C6C7FFA" w:rsidR="00C36E64" w:rsidRPr="00B80B61" w:rsidRDefault="0073549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735496">
              <w:rPr>
                <w:sz w:val="28"/>
                <w:szCs w:val="28"/>
                <w:lang w:bidi="ar-IQ"/>
              </w:rPr>
              <w:t>CIV1</w:t>
            </w:r>
            <w:r w:rsidR="00A77D59">
              <w:rPr>
                <w:sz w:val="28"/>
                <w:szCs w:val="28"/>
                <w:lang w:bidi="ar-IQ"/>
              </w:rPr>
              <w:t>2</w:t>
            </w:r>
            <w:r w:rsidRPr="00735496">
              <w:rPr>
                <w:sz w:val="28"/>
                <w:szCs w:val="28"/>
                <w:lang w:bidi="ar-IQ"/>
              </w:rPr>
              <w:t>2</w:t>
            </w:r>
            <w:r w:rsidR="00A77D59">
              <w:rPr>
                <w:sz w:val="28"/>
                <w:szCs w:val="28"/>
                <w:lang w:bidi="ar-IQ"/>
              </w:rPr>
              <w:t>0</w:t>
            </w:r>
            <w:r w:rsidRPr="00735496">
              <w:rPr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4FD18A50" w14:textId="77777777" w:rsidTr="00A10D99"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A10D99">
        <w:tc>
          <w:tcPr>
            <w:tcW w:w="9543" w:type="dxa"/>
            <w:gridSpan w:val="8"/>
          </w:tcPr>
          <w:p w14:paraId="34B40AE3" w14:textId="75109EE1" w:rsidR="00C36E64" w:rsidRPr="006D6AB4" w:rsidRDefault="0073549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735496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nd / First year</w:t>
            </w:r>
          </w:p>
        </w:tc>
      </w:tr>
      <w:tr w:rsidR="00C36E64" w:rsidRPr="00B80B61" w14:paraId="0A15C0DB" w14:textId="77777777" w:rsidTr="00A10D99"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A10D99">
        <w:tc>
          <w:tcPr>
            <w:tcW w:w="9543" w:type="dxa"/>
            <w:gridSpan w:val="8"/>
          </w:tcPr>
          <w:p w14:paraId="7F943CB7" w14:textId="1C4CA05C" w:rsidR="00C36E64" w:rsidRPr="00C07FAE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6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A10D99"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D6AB4">
        <w:trPr>
          <w:trHeight w:val="419"/>
        </w:trPr>
        <w:tc>
          <w:tcPr>
            <w:tcW w:w="9543" w:type="dxa"/>
            <w:gridSpan w:val="8"/>
          </w:tcPr>
          <w:p w14:paraId="7C5331D8" w14:textId="7B86D266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735496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A10D99"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B04482">
        <w:trPr>
          <w:trHeight w:val="1504"/>
        </w:trPr>
        <w:tc>
          <w:tcPr>
            <w:tcW w:w="9543" w:type="dxa"/>
            <w:gridSpan w:val="8"/>
          </w:tcPr>
          <w:p w14:paraId="7D249079" w14:textId="4ED052DF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735496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60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661B65A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: </w:t>
            </w:r>
            <w:r w:rsidR="00735496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7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038C9B6F" w14:textId="5C3DBFF6" w:rsidR="00C36E64" w:rsidRPr="00B80B61" w:rsidRDefault="00E85730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CTS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735496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6</w:t>
            </w:r>
          </w:p>
        </w:tc>
      </w:tr>
      <w:tr w:rsidR="00C36E64" w:rsidRPr="00B80B61" w14:paraId="74D42B61" w14:textId="77777777" w:rsidTr="00A10D99"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FB7B1A">
        <w:trPr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319B4370" w:rsidR="00C36E64" w:rsidRPr="002B253B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Asst. Lect. Hussein Ali Hussein</w:t>
            </w:r>
          </w:p>
          <w:p w14:paraId="7D33CF85" w14:textId="78E0AA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3A2D38" w:rsidRPr="003A2D38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Hussein.a.hilfi@muc.edu.iq</w:t>
              </w:r>
            </w:hyperlink>
          </w:p>
        </w:tc>
      </w:tr>
      <w:tr w:rsidR="00C36E64" w:rsidRPr="00B80B61" w14:paraId="31621AB6" w14:textId="77777777" w:rsidTr="00A10D99"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735496">
        <w:trPr>
          <w:trHeight w:val="2800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7"/>
          </w:tcPr>
          <w:p w14:paraId="5EAE6032" w14:textId="77777777" w:rsidR="00735496" w:rsidRPr="009B49B0" w:rsidRDefault="00735496" w:rsidP="00735496">
            <w:pPr>
              <w:autoSpaceDE w:val="0"/>
              <w:autoSpaceDN w:val="0"/>
              <w:adjustRightInd w:val="0"/>
              <w:ind w:left="-24"/>
              <w:rPr>
                <w:sz w:val="28"/>
                <w:szCs w:val="28"/>
              </w:rPr>
            </w:pPr>
            <w:r w:rsidRPr="009B49B0">
              <w:rPr>
                <w:sz w:val="28"/>
                <w:szCs w:val="28"/>
              </w:rPr>
              <w:t>Graduation of civil engineers qualified to work in their various fields of specialization:</w:t>
            </w:r>
          </w:p>
          <w:p w14:paraId="62AD578C" w14:textId="77777777" w:rsidR="00735496" w:rsidRPr="009B49B0" w:rsidRDefault="00735496" w:rsidP="00735496">
            <w:pPr>
              <w:autoSpaceDE w:val="0"/>
              <w:autoSpaceDN w:val="0"/>
              <w:adjustRightInd w:val="0"/>
              <w:ind w:left="-24" w:firstLine="24"/>
              <w:rPr>
                <w:sz w:val="28"/>
                <w:szCs w:val="28"/>
              </w:rPr>
            </w:pPr>
            <w:r w:rsidRPr="009B49B0">
              <w:rPr>
                <w:b/>
                <w:bCs/>
                <w:sz w:val="28"/>
                <w:szCs w:val="28"/>
              </w:rPr>
              <w:t>1.</w:t>
            </w:r>
            <w:r w:rsidRPr="009B49B0">
              <w:rPr>
                <w:sz w:val="28"/>
                <w:szCs w:val="28"/>
              </w:rPr>
              <w:t xml:space="preserve"> Utilize mathematical, scientific, and engineering knowledge.</w:t>
            </w:r>
          </w:p>
          <w:p w14:paraId="2F047997" w14:textId="77777777" w:rsidR="00735496" w:rsidRPr="009B49B0" w:rsidRDefault="00735496" w:rsidP="00735496">
            <w:pPr>
              <w:autoSpaceDE w:val="0"/>
              <w:autoSpaceDN w:val="0"/>
              <w:adjustRightInd w:val="0"/>
              <w:ind w:left="-24" w:firstLine="24"/>
              <w:rPr>
                <w:sz w:val="28"/>
                <w:szCs w:val="28"/>
              </w:rPr>
            </w:pPr>
            <w:r w:rsidRPr="009B49B0">
              <w:rPr>
                <w:b/>
                <w:bCs/>
                <w:sz w:val="28"/>
                <w:szCs w:val="28"/>
              </w:rPr>
              <w:t>2.</w:t>
            </w:r>
            <w:r w:rsidRPr="009B49B0">
              <w:rPr>
                <w:sz w:val="28"/>
                <w:szCs w:val="28"/>
              </w:rPr>
              <w:t xml:space="preserve"> Serve on inter-professional teams.</w:t>
            </w:r>
          </w:p>
          <w:p w14:paraId="59B966A0" w14:textId="77777777" w:rsidR="00735496" w:rsidRPr="009B49B0" w:rsidRDefault="00735496" w:rsidP="00735496">
            <w:pPr>
              <w:autoSpaceDE w:val="0"/>
              <w:autoSpaceDN w:val="0"/>
              <w:adjustRightInd w:val="0"/>
              <w:ind w:left="-24" w:firstLine="24"/>
              <w:rPr>
                <w:sz w:val="28"/>
                <w:szCs w:val="28"/>
              </w:rPr>
            </w:pPr>
            <w:r w:rsidRPr="009B49B0">
              <w:rPr>
                <w:b/>
                <w:bCs/>
                <w:sz w:val="28"/>
                <w:szCs w:val="28"/>
              </w:rPr>
              <w:t>3.</w:t>
            </w:r>
            <w:r w:rsidRPr="009B49B0">
              <w:rPr>
                <w:sz w:val="28"/>
                <w:szCs w:val="28"/>
              </w:rPr>
              <w:t xml:space="preserve"> Identify, formulate, and solve engineering problems.</w:t>
            </w:r>
          </w:p>
          <w:p w14:paraId="38A300FC" w14:textId="77777777" w:rsidR="00735496" w:rsidRPr="009B49B0" w:rsidRDefault="00735496" w:rsidP="00735496">
            <w:pPr>
              <w:autoSpaceDE w:val="0"/>
              <w:autoSpaceDN w:val="0"/>
              <w:adjustRightInd w:val="0"/>
              <w:ind w:left="-24" w:firstLine="24"/>
              <w:rPr>
                <w:sz w:val="28"/>
                <w:szCs w:val="28"/>
              </w:rPr>
            </w:pPr>
            <w:r w:rsidRPr="009B49B0">
              <w:rPr>
                <w:b/>
                <w:bCs/>
                <w:sz w:val="28"/>
                <w:szCs w:val="28"/>
              </w:rPr>
              <w:t>4.</w:t>
            </w:r>
            <w:r w:rsidRPr="009B49B0">
              <w:rPr>
                <w:sz w:val="28"/>
                <w:szCs w:val="28"/>
              </w:rPr>
              <w:t xml:space="preserve"> Employ the techniques, abilities, and contemporary engineering instruments</w:t>
            </w:r>
            <w:r>
              <w:rPr>
                <w:sz w:val="28"/>
                <w:szCs w:val="28"/>
              </w:rPr>
              <w:t xml:space="preserve"> </w:t>
            </w:r>
            <w:r w:rsidRPr="009B49B0">
              <w:rPr>
                <w:sz w:val="28"/>
                <w:szCs w:val="28"/>
              </w:rPr>
              <w:t>required for engineering practice.</w:t>
            </w:r>
          </w:p>
          <w:p w14:paraId="2B989AD2" w14:textId="60699CDC" w:rsidR="00C36E64" w:rsidRPr="00B04482" w:rsidRDefault="00735496" w:rsidP="00735496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9B49B0">
              <w:rPr>
                <w:b/>
                <w:bCs/>
                <w:sz w:val="28"/>
                <w:szCs w:val="28"/>
              </w:rPr>
              <w:t>5.</w:t>
            </w:r>
            <w:r w:rsidRPr="009B49B0">
              <w:rPr>
                <w:sz w:val="28"/>
                <w:szCs w:val="28"/>
              </w:rPr>
              <w:t xml:space="preserve"> Communicate successfully.</w:t>
            </w:r>
          </w:p>
        </w:tc>
      </w:tr>
      <w:tr w:rsidR="00C36E64" w:rsidRPr="00B80B61" w14:paraId="4872BA6C" w14:textId="77777777" w:rsidTr="00A10D99"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CD24CD">
        <w:trPr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7"/>
          </w:tcPr>
          <w:p w14:paraId="74F78B39" w14:textId="6B557A82" w:rsidR="00C36E64" w:rsidRPr="00770296" w:rsidRDefault="007354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04276F">
              <w:rPr>
                <w:sz w:val="28"/>
                <w:szCs w:val="28"/>
              </w:rPr>
              <w:t>The primary strategy for delivering this module will be to encourage student</w:t>
            </w:r>
            <w:r>
              <w:rPr>
                <w:sz w:val="28"/>
                <w:szCs w:val="28"/>
              </w:rPr>
              <w:t xml:space="preserve"> </w:t>
            </w:r>
            <w:r w:rsidRPr="0004276F">
              <w:rPr>
                <w:sz w:val="28"/>
                <w:szCs w:val="28"/>
              </w:rPr>
              <w:t>participation in the tasks, while also honing and enhancing their critical thinking skills.</w:t>
            </w:r>
            <w:r>
              <w:rPr>
                <w:sz w:val="28"/>
                <w:szCs w:val="28"/>
              </w:rPr>
              <w:t xml:space="preserve"> </w:t>
            </w:r>
            <w:r w:rsidRPr="0004276F">
              <w:rPr>
                <w:sz w:val="28"/>
                <w:szCs w:val="28"/>
              </w:rPr>
              <w:t>This will be accomplished through courses and student-oriented interactive tutorials.</w:t>
            </w:r>
            <w:r>
              <w:rPr>
                <w:sz w:val="28"/>
                <w:szCs w:val="28"/>
              </w:rPr>
              <w:t xml:space="preserve"> </w:t>
            </w:r>
            <w:r w:rsidRPr="0004276F">
              <w:rPr>
                <w:sz w:val="28"/>
                <w:szCs w:val="28"/>
              </w:rPr>
              <w:t>The primary objective of studying engineering mechanics is to develop the ability to</w:t>
            </w:r>
            <w:r>
              <w:rPr>
                <w:sz w:val="28"/>
                <w:szCs w:val="28"/>
              </w:rPr>
              <w:t xml:space="preserve"> </w:t>
            </w:r>
            <w:r w:rsidRPr="0004276F">
              <w:rPr>
                <w:sz w:val="28"/>
                <w:szCs w:val="28"/>
              </w:rPr>
              <w:t>predict the effects of force and motion while performing engineering's creative design</w:t>
            </w:r>
            <w:r>
              <w:rPr>
                <w:sz w:val="28"/>
                <w:szCs w:val="28"/>
              </w:rPr>
              <w:t xml:space="preserve"> </w:t>
            </w:r>
            <w:r w:rsidRPr="0004276F">
              <w:rPr>
                <w:sz w:val="28"/>
                <w:szCs w:val="28"/>
              </w:rPr>
              <w:t>functions.</w:t>
            </w:r>
          </w:p>
        </w:tc>
      </w:tr>
      <w:tr w:rsidR="00C36E64" w:rsidRPr="00B80B61" w14:paraId="51878742" w14:textId="77777777" w:rsidTr="00A10D99"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lastRenderedPageBreak/>
              <w:t>Course Structure</w:t>
            </w:r>
          </w:p>
        </w:tc>
      </w:tr>
      <w:tr w:rsidR="00C36E64" w:rsidRPr="00B80B61" w14:paraId="0204684D" w14:textId="77777777" w:rsidTr="00F95569">
        <w:trPr>
          <w:gridAfter w:val="1"/>
          <w:wAfter w:w="16" w:type="dxa"/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lastRenderedPageBreak/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10" w:type="dxa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E74C83" w:rsidRPr="00B80B61" w14:paraId="0EB1CD3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E220598" w14:textId="77777777" w:rsidR="00E74C83" w:rsidRPr="00B80B61" w:rsidRDefault="00E74C83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4AF7B74F" w:rsidR="00E74C83" w:rsidRPr="002B5D12" w:rsidRDefault="00E74C83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346A2216" w14:textId="77777777" w:rsidR="00CD1E20" w:rsidRDefault="00CD1E20" w:rsidP="0045147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4CF0277E" w14:textId="66AA7C62" w:rsidR="00E74C83" w:rsidRPr="00A10D99" w:rsidRDefault="00E74C83" w:rsidP="00451479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To understand and apply the force of friction to rigid bodies.</w:t>
            </w:r>
          </w:p>
        </w:tc>
        <w:tc>
          <w:tcPr>
            <w:tcW w:w="2410" w:type="dxa"/>
            <w:vAlign w:val="center"/>
          </w:tcPr>
          <w:p w14:paraId="3427FB85" w14:textId="18142361" w:rsidR="00E74C83" w:rsidRPr="00566CED" w:rsidRDefault="00E74C83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Introduce the friction forces</w:t>
            </w:r>
          </w:p>
        </w:tc>
        <w:tc>
          <w:tcPr>
            <w:tcW w:w="1276" w:type="dxa"/>
          </w:tcPr>
          <w:p w14:paraId="7CE8E29F" w14:textId="7B95477A" w:rsidR="00E74C83" w:rsidRPr="00B80B61" w:rsidRDefault="00E74C83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D4AEEA4" w14:textId="77777777" w:rsidR="00E74C83" w:rsidRPr="00A10D99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E74C83" w:rsidRPr="00B80B61" w14:paraId="2CB67B34" w14:textId="77777777" w:rsidTr="00F95569">
        <w:trPr>
          <w:gridAfter w:val="1"/>
          <w:wAfter w:w="16" w:type="dxa"/>
          <w:trHeight w:val="577"/>
        </w:trPr>
        <w:tc>
          <w:tcPr>
            <w:tcW w:w="1271" w:type="dxa"/>
          </w:tcPr>
          <w:p w14:paraId="561B77D3" w14:textId="77777777" w:rsidR="00E74C83" w:rsidRDefault="00E74C83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12A062C" w:rsidR="00E74C83" w:rsidRPr="002B5D12" w:rsidRDefault="00E74C83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228AB6C2" w14:textId="40EF5A6B" w:rsidR="00E74C83" w:rsidRPr="00A10D99" w:rsidRDefault="00E74C83" w:rsidP="00451479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vAlign w:val="center"/>
          </w:tcPr>
          <w:p w14:paraId="3E91FFFA" w14:textId="76CBD7BF" w:rsidR="00E74C83" w:rsidRPr="00566CED" w:rsidRDefault="00E74C83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concept of dry friction</w:t>
            </w:r>
          </w:p>
        </w:tc>
        <w:tc>
          <w:tcPr>
            <w:tcW w:w="1276" w:type="dxa"/>
          </w:tcPr>
          <w:p w14:paraId="0215E8F3" w14:textId="335DE8FB" w:rsidR="00E74C83" w:rsidRPr="00B80B61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D965E90" w14:textId="77777777" w:rsidR="00E74C83" w:rsidRPr="00A10D99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E74C83" w:rsidRPr="00B80B61" w14:paraId="6FC99092" w14:textId="77777777" w:rsidTr="00E74C83">
        <w:trPr>
          <w:gridAfter w:val="1"/>
          <w:wAfter w:w="16" w:type="dxa"/>
          <w:trHeight w:val="821"/>
        </w:trPr>
        <w:tc>
          <w:tcPr>
            <w:tcW w:w="1271" w:type="dxa"/>
          </w:tcPr>
          <w:p w14:paraId="6FA14FE8" w14:textId="77777777" w:rsidR="00E74C83" w:rsidRDefault="00E74C83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262FBCB4" w:rsidR="00E74C83" w:rsidRPr="002B5D12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2CADDBC9" w14:textId="75E814BD" w:rsidR="00E74C83" w:rsidRPr="00F95569" w:rsidRDefault="00E74C83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24D56971" w14:textId="799B598E" w:rsidR="00E74C83" w:rsidRPr="00566CED" w:rsidRDefault="00E74C83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Equations of Equilibrium and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Friction</w:t>
            </w:r>
          </w:p>
        </w:tc>
        <w:tc>
          <w:tcPr>
            <w:tcW w:w="1276" w:type="dxa"/>
          </w:tcPr>
          <w:p w14:paraId="2A3AC91A" w14:textId="3A66827B" w:rsidR="00E74C83" w:rsidRPr="00B80B61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C41B500" w14:textId="77777777" w:rsidR="00E74C83" w:rsidRPr="00A10D99" w:rsidRDefault="00E74C83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8E3BAB3" w14:textId="77777777" w:rsidTr="00F95569">
        <w:trPr>
          <w:gridAfter w:val="1"/>
          <w:wAfter w:w="16" w:type="dxa"/>
          <w:trHeight w:val="697"/>
        </w:trPr>
        <w:tc>
          <w:tcPr>
            <w:tcW w:w="1271" w:type="dxa"/>
          </w:tcPr>
          <w:p w14:paraId="22BC2D7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51CB6190" w14:textId="25EF5B62" w:rsidR="00566CED" w:rsidRPr="00A10D99" w:rsidRDefault="000C6FDB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C6FDB">
              <w:rPr>
                <w:rFonts w:cs="Times New Roman"/>
                <w:color w:val="000000"/>
                <w:sz w:val="24"/>
                <w:szCs w:val="24"/>
                <w:lang w:bidi="ar-IQ"/>
              </w:rPr>
              <w:t>Determine the center of gravity and center of mass.</w:t>
            </w:r>
          </w:p>
        </w:tc>
        <w:tc>
          <w:tcPr>
            <w:tcW w:w="2410" w:type="dxa"/>
          </w:tcPr>
          <w:p w14:paraId="026AB426" w14:textId="44883F1B" w:rsidR="00566CED" w:rsidRPr="00566CED" w:rsidRDefault="003C5983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Introduce the center of gravity and center of mass</w:t>
            </w:r>
          </w:p>
        </w:tc>
        <w:tc>
          <w:tcPr>
            <w:tcW w:w="1276" w:type="dxa"/>
          </w:tcPr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20B5C61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0C6FDB" w:rsidRPr="00B80B61" w14:paraId="3FD86AA6" w14:textId="77777777" w:rsidTr="00F95569">
        <w:trPr>
          <w:gridAfter w:val="1"/>
          <w:wAfter w:w="16" w:type="dxa"/>
          <w:trHeight w:val="168"/>
        </w:trPr>
        <w:tc>
          <w:tcPr>
            <w:tcW w:w="1271" w:type="dxa"/>
          </w:tcPr>
          <w:p w14:paraId="437E271D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6A012D7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4C38B96F" w14:textId="77777777" w:rsidR="00CD1E20" w:rsidRDefault="00CD1E20" w:rsidP="00E03EB2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147AB381" w14:textId="77777777" w:rsidR="00CD1E20" w:rsidRDefault="00CD1E20" w:rsidP="00E03EB2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6C3C95A8" w14:textId="372EAB9F" w:rsidR="000C6FDB" w:rsidRPr="00A10D99" w:rsidRDefault="000C6FDB" w:rsidP="00E03EB2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Remember and apply the area's centroid</w:t>
            </w:r>
          </w:p>
        </w:tc>
        <w:tc>
          <w:tcPr>
            <w:tcW w:w="2410" w:type="dxa"/>
          </w:tcPr>
          <w:p w14:paraId="6B4643F7" w14:textId="2AD4890F" w:rsidR="000C6FDB" w:rsidRPr="00566CED" w:rsidRDefault="000C6FDB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locate of the centroid for a body of arbitrary shape</w:t>
            </w:r>
          </w:p>
        </w:tc>
        <w:tc>
          <w:tcPr>
            <w:tcW w:w="1276" w:type="dxa"/>
          </w:tcPr>
          <w:p w14:paraId="01AA5757" w14:textId="2FAACA15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E55AC6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0C6FDB" w:rsidRPr="00B80B61" w14:paraId="19311C05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C8025F6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03731955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21F3540C" w14:textId="545BFA35" w:rsidR="000C6FDB" w:rsidRPr="004F32AB" w:rsidRDefault="000C6FDB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</w:p>
        </w:tc>
        <w:tc>
          <w:tcPr>
            <w:tcW w:w="2410" w:type="dxa"/>
          </w:tcPr>
          <w:p w14:paraId="0EEC1A77" w14:textId="66504AB7" w:rsidR="000C6FDB" w:rsidRPr="00566CED" w:rsidRDefault="000C6FD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locate of the centroid for a body of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composite shape</w:t>
            </w:r>
          </w:p>
        </w:tc>
        <w:tc>
          <w:tcPr>
            <w:tcW w:w="1276" w:type="dxa"/>
          </w:tcPr>
          <w:p w14:paraId="12C0135C" w14:textId="0600D870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DB378E0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C6FDB" w:rsidRPr="00B80B61" w14:paraId="7DF56AA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0C0C9C00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616BD248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6E0E526A" w14:textId="77777777" w:rsidR="00CD1E20" w:rsidRDefault="00CD1E20" w:rsidP="00FE012A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2C922725" w14:textId="42450CF1" w:rsidR="000C6FDB" w:rsidRPr="00A10D99" w:rsidRDefault="000C6FDB" w:rsidP="00FE012A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termine the magnitude and moment of inertia about a specified axis</w:t>
            </w:r>
          </w:p>
        </w:tc>
        <w:tc>
          <w:tcPr>
            <w:tcW w:w="2410" w:type="dxa"/>
          </w:tcPr>
          <w:p w14:paraId="7DF483B0" w14:textId="4B0CC1C2" w:rsidR="000C6FDB" w:rsidRPr="00566CED" w:rsidRDefault="000C6FDB" w:rsidP="003C59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Definition of Moments of Inertia for Areas</w:t>
            </w:r>
          </w:p>
        </w:tc>
        <w:tc>
          <w:tcPr>
            <w:tcW w:w="1276" w:type="dxa"/>
          </w:tcPr>
          <w:p w14:paraId="286D018E" w14:textId="55440A8E" w:rsidR="000C6FDB" w:rsidRPr="00B80B61" w:rsidRDefault="000C6FDB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8E17FEC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0C6FDB" w:rsidRPr="00B80B61" w14:paraId="085A8A26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B0A8F6B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21198C37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16E8507E" w14:textId="4122565B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6964B2A9" w14:textId="07BB8F19" w:rsidR="000C6FDB" w:rsidRPr="00566CED" w:rsidRDefault="000C6FD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Parallel-Axis Theorem for an Area</w:t>
            </w:r>
          </w:p>
        </w:tc>
        <w:tc>
          <w:tcPr>
            <w:tcW w:w="1276" w:type="dxa"/>
          </w:tcPr>
          <w:p w14:paraId="5726E2C5" w14:textId="2D8A0380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9D6968E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3E631164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A2664E4" w14:textId="0D9F8769" w:rsidR="00566CED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Determine the magnitude </w:t>
            </w: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Radius of Gyration</w:t>
            </w:r>
          </w:p>
        </w:tc>
        <w:tc>
          <w:tcPr>
            <w:tcW w:w="2410" w:type="dxa"/>
          </w:tcPr>
          <w:p w14:paraId="5DF95F7C" w14:textId="74DAF09F" w:rsidR="00566CED" w:rsidRPr="00566CED" w:rsidRDefault="003C5983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cs="Times New Roman"/>
                <w:color w:val="000000"/>
                <w:sz w:val="24"/>
                <w:szCs w:val="24"/>
                <w:lang w:bidi="ar-IQ"/>
              </w:rPr>
              <w:t>Radius of Gyration of an Area</w:t>
            </w:r>
          </w:p>
        </w:tc>
        <w:tc>
          <w:tcPr>
            <w:tcW w:w="1276" w:type="dxa"/>
          </w:tcPr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8D6904E" w14:textId="51993F7B" w:rsidR="00566CED" w:rsidRPr="004F32AB" w:rsidRDefault="003C5983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iscuss location, motion, speed, and acceleration relationships</w:t>
            </w:r>
          </w:p>
        </w:tc>
        <w:tc>
          <w:tcPr>
            <w:tcW w:w="2410" w:type="dxa"/>
          </w:tcPr>
          <w:p w14:paraId="0A6AE977" w14:textId="25A0A4A3" w:rsidR="00566CED" w:rsidRPr="00566CED" w:rsidRDefault="00E74C83" w:rsidP="00E74C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Discuss location, motion, speed, and acceleration relationships</w:t>
            </w:r>
          </w:p>
        </w:tc>
        <w:tc>
          <w:tcPr>
            <w:tcW w:w="1276" w:type="dxa"/>
          </w:tcPr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F95569">
        <w:trPr>
          <w:gridAfter w:val="1"/>
          <w:wAfter w:w="16" w:type="dxa"/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A0B8227" w14:textId="09110AA3" w:rsidR="00566CED" w:rsidRPr="00A10D99" w:rsidRDefault="003C5983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C5983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Visualize straight-line particle movement</w:t>
            </w:r>
          </w:p>
        </w:tc>
        <w:tc>
          <w:tcPr>
            <w:tcW w:w="2410" w:type="dxa"/>
          </w:tcPr>
          <w:p w14:paraId="368CE544" w14:textId="19D982A2" w:rsidR="00566CED" w:rsidRPr="00566CED" w:rsidRDefault="00E74C83" w:rsidP="00E74C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Visualize straight-line particle movement</w:t>
            </w:r>
          </w:p>
        </w:tc>
        <w:tc>
          <w:tcPr>
            <w:tcW w:w="1276" w:type="dxa"/>
          </w:tcPr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F741A4A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0C6FDB" w:rsidRPr="00B80B61" w14:paraId="467CEF72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390A131F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AE8CF22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 w:val="restart"/>
          </w:tcPr>
          <w:p w14:paraId="2E17C662" w14:textId="5F9C7A01" w:rsidR="000C6FDB" w:rsidRPr="00F24D12" w:rsidRDefault="000C6FDB" w:rsidP="000C6FDB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Introduction to dynamics (particle kinematics and motion of particles).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termine the motion, velocity, and acceleration in a straight line.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termine the Kinetics of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articles, forces,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0C6FD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asses, and accelerations.</w:t>
            </w:r>
          </w:p>
        </w:tc>
        <w:tc>
          <w:tcPr>
            <w:tcW w:w="2410" w:type="dxa"/>
          </w:tcPr>
          <w:p w14:paraId="61226827" w14:textId="11A82CF4" w:rsidR="000C6FDB" w:rsidRPr="00566CED" w:rsidRDefault="000C6FDB" w:rsidP="00E74C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Particle migration along a curved trajectory in multiple coordinate systems</w:t>
            </w:r>
          </w:p>
        </w:tc>
        <w:tc>
          <w:tcPr>
            <w:tcW w:w="1276" w:type="dxa"/>
          </w:tcPr>
          <w:p w14:paraId="0002961C" w14:textId="7530CF75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455FE6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C6FDB" w:rsidRPr="00B80B61" w14:paraId="0C4240BC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1FAB79D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3DFFF084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5B145213" w14:textId="1F8B935A" w:rsidR="000C6FDB" w:rsidRPr="00F24D12" w:rsidRDefault="000C6FDB" w:rsidP="00123560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59D965E" w14:textId="6EEB3D67" w:rsidR="000C6FDB" w:rsidRPr="00566CED" w:rsidRDefault="000C6FDB" w:rsidP="00E74C83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Newton's Second Law of Motion in addition to defining mass and weight</w:t>
            </w:r>
          </w:p>
        </w:tc>
        <w:tc>
          <w:tcPr>
            <w:tcW w:w="1276" w:type="dxa"/>
          </w:tcPr>
          <w:p w14:paraId="799E6A76" w14:textId="76A9ADB5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D673AA9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0C6FDB" w:rsidRPr="00B80B61" w14:paraId="0CB9F10D" w14:textId="77777777" w:rsidTr="00FF19C3">
        <w:trPr>
          <w:gridAfter w:val="1"/>
          <w:wAfter w:w="16" w:type="dxa"/>
          <w:trHeight w:val="1038"/>
        </w:trPr>
        <w:tc>
          <w:tcPr>
            <w:tcW w:w="1271" w:type="dxa"/>
          </w:tcPr>
          <w:p w14:paraId="64BA2FE1" w14:textId="77777777" w:rsidR="000C6FDB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7E6E5D2B" w:rsidR="000C6FDB" w:rsidRPr="002B5D12" w:rsidRDefault="000C6FDB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  <w:vMerge/>
          </w:tcPr>
          <w:p w14:paraId="73EBE60F" w14:textId="36749DB2" w:rsidR="000C6FDB" w:rsidRPr="00F24D12" w:rsidRDefault="000C6FDB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BE5C9AE" w14:textId="54925AD9" w:rsidR="000C6FDB" w:rsidRPr="00566CED" w:rsidRDefault="000C6FD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E74C83">
              <w:rPr>
                <w:rFonts w:cs="Times New Roman"/>
                <w:color w:val="000000"/>
                <w:sz w:val="24"/>
                <w:szCs w:val="24"/>
                <w:lang w:bidi="ar-IQ"/>
              </w:rPr>
              <w:t>System of Particles' Kinematic Equation</w:t>
            </w:r>
          </w:p>
        </w:tc>
        <w:tc>
          <w:tcPr>
            <w:tcW w:w="1276" w:type="dxa"/>
          </w:tcPr>
          <w:p w14:paraId="7976F857" w14:textId="6F6AAB18" w:rsidR="000C6FDB" w:rsidRPr="00B80B61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4222387" w14:textId="77777777" w:rsidR="000C6FDB" w:rsidRPr="00A10D99" w:rsidRDefault="000C6FD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714E40">
        <w:trPr>
          <w:gridAfter w:val="1"/>
          <w:wAfter w:w="16" w:type="dxa"/>
          <w:trHeight w:val="791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9ECF73A" w14:textId="1329854D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C77AECE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C36E64" w:rsidRPr="00B80B61" w14:paraId="010BE395" w14:textId="77777777" w:rsidTr="00A10D99"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A10D99"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lastRenderedPageBreak/>
              <w:t xml:space="preserve">The grade distribution is as follows: </w:t>
            </w:r>
          </w:p>
          <w:p w14:paraId="1FCB325F" w14:textId="23CE57F2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>Assessment: Formative 40 marks, M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id-term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exam 10 marks </w:t>
            </w:r>
          </w:p>
          <w:p w14:paraId="5158315D" w14:textId="0B5645D2" w:rsidR="00C36E64" w:rsidRPr="0066291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5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A10D99"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A10D99">
        <w:tc>
          <w:tcPr>
            <w:tcW w:w="3875" w:type="dxa"/>
            <w:gridSpan w:val="3"/>
          </w:tcPr>
          <w:p w14:paraId="05DCCC61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quired textbooks 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5"/>
          </w:tcPr>
          <w:p w14:paraId="49979F38" w14:textId="77777777" w:rsidR="00735496" w:rsidRPr="00B309A8" w:rsidRDefault="00735496" w:rsidP="00735496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</w:rPr>
            </w:pPr>
            <w:r w:rsidRPr="00B309A8">
              <w:rPr>
                <w:rFonts w:ascii="CIDFont+F1" w:cs="CIDFont+F1"/>
                <w:color w:val="1D1D1D"/>
                <w:sz w:val="22"/>
                <w:szCs w:val="22"/>
              </w:rPr>
              <w:t>Engineering Mechanics Statics and Dynamic, by Higdon.</w:t>
            </w:r>
          </w:p>
          <w:p w14:paraId="02995B0A" w14:textId="3E93DD25" w:rsidR="00C36E64" w:rsidRPr="00714E40" w:rsidRDefault="00C36E64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</w:p>
        </w:tc>
      </w:tr>
      <w:tr w:rsidR="00C36E64" w:rsidRPr="00B80B61" w14:paraId="4BFBD527" w14:textId="77777777" w:rsidTr="00A10D99"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5"/>
            <w:vAlign w:val="center"/>
          </w:tcPr>
          <w:p w14:paraId="28AE90F5" w14:textId="3034EA04" w:rsidR="00C36E64" w:rsidRPr="0052336E" w:rsidRDefault="00735496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B309A8">
              <w:rPr>
                <w:rFonts w:ascii="CIDFont+F1" w:cs="CIDFont+F1"/>
                <w:color w:val="1D1D1D"/>
                <w:sz w:val="22"/>
                <w:szCs w:val="22"/>
              </w:rPr>
              <w:t>Engineering Mechanics Statics and Dynamic, by Meriam.</w:t>
            </w:r>
          </w:p>
        </w:tc>
      </w:tr>
      <w:tr w:rsidR="00C36E64" w:rsidRPr="00B80B61" w14:paraId="09488031" w14:textId="77777777" w:rsidTr="00A10D99"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5"/>
          </w:tcPr>
          <w:p w14:paraId="39D70786" w14:textId="2649D952" w:rsidR="00C36E64" w:rsidRPr="00B80B61" w:rsidRDefault="00735496" w:rsidP="00735496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309A8">
              <w:rPr>
                <w:rFonts w:ascii="CIDFont+F1" w:cs="CIDFont+F1"/>
                <w:color w:val="1D1D1D"/>
                <w:sz w:val="22"/>
                <w:szCs w:val="22"/>
              </w:rPr>
              <w:t>Mechanics for Engineers-Statics and Dynamic, by Ferdinand P.Beer, E. Russell.</w:t>
            </w:r>
          </w:p>
        </w:tc>
      </w:tr>
      <w:tr w:rsidR="00C36E64" w:rsidRPr="00B80B61" w14:paraId="166EE720" w14:textId="77777777" w:rsidTr="00A10D99"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5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5814D2BE" w:rsidR="001B1366" w:rsidRPr="0065671F" w:rsidRDefault="00714E40" w:rsidP="00B50377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735496" w:rsidRPr="00735496">
        <w:rPr>
          <w:rFonts w:cs="Times New Roman"/>
          <w:b/>
          <w:bCs/>
          <w:sz w:val="32"/>
          <w:szCs w:val="32"/>
        </w:rPr>
        <w:t>Fundamentals of Static and Dynamic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F1BAB" w14:textId="77777777" w:rsidR="007814CC" w:rsidRDefault="007814CC">
      <w:r>
        <w:separator/>
      </w:r>
    </w:p>
  </w:endnote>
  <w:endnote w:type="continuationSeparator" w:id="0">
    <w:p w14:paraId="3BB5D3D3" w14:textId="77777777" w:rsidR="007814CC" w:rsidRDefault="00781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52336E" w:rsidRPr="0052336E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5DC60" w14:textId="77777777" w:rsidR="007814CC" w:rsidRDefault="007814CC">
      <w:r>
        <w:separator/>
      </w:r>
    </w:p>
  </w:footnote>
  <w:footnote w:type="continuationSeparator" w:id="0">
    <w:p w14:paraId="1A7F9177" w14:textId="77777777" w:rsidR="007814CC" w:rsidRDefault="007814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984649">
    <w:abstractNumId w:val="0"/>
  </w:num>
  <w:num w:numId="2" w16cid:durableId="184170224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qgUAQnLCKC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C6FDB"/>
    <w:rsid w:val="000D0BC6"/>
    <w:rsid w:val="000D53B9"/>
    <w:rsid w:val="000E11B6"/>
    <w:rsid w:val="000E19A2"/>
    <w:rsid w:val="000E58E3"/>
    <w:rsid w:val="000F2476"/>
    <w:rsid w:val="000F3655"/>
    <w:rsid w:val="000F5F6D"/>
    <w:rsid w:val="001037A2"/>
    <w:rsid w:val="0010476D"/>
    <w:rsid w:val="00104BF3"/>
    <w:rsid w:val="0010580A"/>
    <w:rsid w:val="001121E3"/>
    <w:rsid w:val="001141F6"/>
    <w:rsid w:val="0012027C"/>
    <w:rsid w:val="001304F3"/>
    <w:rsid w:val="0014600C"/>
    <w:rsid w:val="00153FF9"/>
    <w:rsid w:val="0015696E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5983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5540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7906"/>
    <w:rsid w:val="00514BD1"/>
    <w:rsid w:val="00516004"/>
    <w:rsid w:val="005213B2"/>
    <w:rsid w:val="0052336E"/>
    <w:rsid w:val="005342BC"/>
    <w:rsid w:val="00534329"/>
    <w:rsid w:val="00535D14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35496"/>
    <w:rsid w:val="007361BB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14CC"/>
    <w:rsid w:val="0078752C"/>
    <w:rsid w:val="0079031B"/>
    <w:rsid w:val="007A4791"/>
    <w:rsid w:val="007A5283"/>
    <w:rsid w:val="007A7C20"/>
    <w:rsid w:val="007B0B99"/>
    <w:rsid w:val="007B21F5"/>
    <w:rsid w:val="007B671C"/>
    <w:rsid w:val="007D4CFD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3B84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77D59"/>
    <w:rsid w:val="00A85288"/>
    <w:rsid w:val="00A92143"/>
    <w:rsid w:val="00A93A72"/>
    <w:rsid w:val="00A9546E"/>
    <w:rsid w:val="00AB2B0D"/>
    <w:rsid w:val="00AB71A5"/>
    <w:rsid w:val="00AC6CFB"/>
    <w:rsid w:val="00AD1BD9"/>
    <w:rsid w:val="00AD2A3A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048D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1E20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4C83"/>
    <w:rsid w:val="00E7597F"/>
    <w:rsid w:val="00E759A1"/>
    <w:rsid w:val="00E80F11"/>
    <w:rsid w:val="00E81C0D"/>
    <w:rsid w:val="00E85730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D3FE9"/>
    <w:rsid w:val="00EE057E"/>
    <w:rsid w:val="00EE06F8"/>
    <w:rsid w:val="00EE0DAB"/>
    <w:rsid w:val="00EE1AC2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  <w:rsid w:val="00FF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chartTrackingRefBased/>
  <w15:docId w15:val="{AAFDECD3-2704-4BD9-9FCD-0E124706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Hussein.a.hilfi@muc.edu.i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4F1CD7-4CC6-471C-9242-0125E6363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3</Pages>
  <Words>575</Words>
  <Characters>328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subject/>
  <dc:creator>Lez</dc:creator>
  <cp:keywords/>
  <cp:lastModifiedBy>MSI PC</cp:lastModifiedBy>
  <cp:revision>15</cp:revision>
  <cp:lastPrinted>2024-01-23T07:51:00Z</cp:lastPrinted>
  <dcterms:created xsi:type="dcterms:W3CDTF">2025-11-18T04:28:00Z</dcterms:created>
  <dcterms:modified xsi:type="dcterms:W3CDTF">2025-12-08T09:38:00Z</dcterms:modified>
</cp:coreProperties>
</file>